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29AB6F" w14:textId="06F6BA43" w:rsidR="00B732B7" w:rsidRPr="00BA61DB" w:rsidRDefault="00916DCD" w:rsidP="00225CCC">
      <w:pPr>
        <w:spacing w:line="48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BA61DB">
        <w:rPr>
          <w:rFonts w:ascii="Times New Roman" w:hAnsi="Times New Roman" w:cs="Times New Roman"/>
          <w:b/>
          <w:bCs/>
          <w:lang w:val="en-US"/>
        </w:rPr>
        <w:t>Week 5 Discussion 1 Response to Dr. Whitehead</w:t>
      </w:r>
    </w:p>
    <w:p w14:paraId="42543E22" w14:textId="3068BD17" w:rsidR="00712ACC" w:rsidRDefault="00712ACC" w:rsidP="00225CCC">
      <w:pPr>
        <w:spacing w:line="48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Hi Dr. Whitehead,</w:t>
      </w:r>
    </w:p>
    <w:p w14:paraId="3D2AE190" w14:textId="23608F3E" w:rsidR="00712ACC" w:rsidRDefault="00712ACC" w:rsidP="00225CCC">
      <w:pPr>
        <w:spacing w:line="480" w:lineRule="auto"/>
        <w:ind w:firstLine="72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he feedback you have given me is indeed positive and constructive. I actually think that having the choices of the Likert Scale in a horizontal design makes it much better and visualizes the questionnaire as an actual rating scale. This is a fantastic techni</w:t>
      </w:r>
      <w:r w:rsidR="00225CCC">
        <w:rPr>
          <w:rFonts w:ascii="Times New Roman" w:hAnsi="Times New Roman" w:cs="Times New Roman"/>
          <w:lang w:val="en-US"/>
        </w:rPr>
        <w:t>que</w:t>
      </w:r>
      <w:r>
        <w:rPr>
          <w:rFonts w:ascii="Times New Roman" w:hAnsi="Times New Roman" w:cs="Times New Roman"/>
          <w:lang w:val="en-US"/>
        </w:rPr>
        <w:t xml:space="preserve"> of helping the respondent visualize the choices as a clear range of options covering all possible opinions regarding the construct being evaluated.</w:t>
      </w:r>
      <w:r w:rsidR="00AC2A04">
        <w:rPr>
          <w:rFonts w:ascii="Times New Roman" w:hAnsi="Times New Roman" w:cs="Times New Roman"/>
          <w:lang w:val="en-US"/>
        </w:rPr>
        <w:t xml:space="preserve"> Thank you so much for the kind comments regarding the scale. Your guidance on how to construct these choices will surely improve my rating scale and make it </w:t>
      </w:r>
      <w:r w:rsidR="00CD571D">
        <w:rPr>
          <w:rFonts w:ascii="Times New Roman" w:hAnsi="Times New Roman" w:cs="Times New Roman"/>
          <w:lang w:val="en-US"/>
        </w:rPr>
        <w:t>more appealing. Just as Thorndike &amp; Thorndike-White (2009) state</w:t>
      </w:r>
      <w:r w:rsidR="00225CCC">
        <w:rPr>
          <w:rFonts w:ascii="Times New Roman" w:hAnsi="Times New Roman" w:cs="Times New Roman"/>
          <w:lang w:val="en-US"/>
        </w:rPr>
        <w:t>,</w:t>
      </w:r>
      <w:r w:rsidR="00CD571D">
        <w:rPr>
          <w:rFonts w:ascii="Times New Roman" w:hAnsi="Times New Roman" w:cs="Times New Roman"/>
          <w:lang w:val="en-US"/>
        </w:rPr>
        <w:t xml:space="preserve"> in their book, a scale to evaluate attitude should be d</w:t>
      </w:r>
      <w:r w:rsidR="003F1DC0">
        <w:rPr>
          <w:rFonts w:ascii="Times New Roman" w:hAnsi="Times New Roman" w:cs="Times New Roman"/>
          <w:lang w:val="en-US"/>
        </w:rPr>
        <w:t>es</w:t>
      </w:r>
      <w:r w:rsidR="00CD571D">
        <w:rPr>
          <w:rFonts w:ascii="Times New Roman" w:hAnsi="Times New Roman" w:cs="Times New Roman"/>
          <w:lang w:val="en-US"/>
        </w:rPr>
        <w:t xml:space="preserve">igned in a way that </w:t>
      </w:r>
      <w:r w:rsidR="003F1DC0">
        <w:rPr>
          <w:rFonts w:ascii="Times New Roman" w:hAnsi="Times New Roman" w:cs="Times New Roman"/>
          <w:lang w:val="en-US"/>
        </w:rPr>
        <w:t>covers</w:t>
      </w:r>
      <w:r w:rsidR="00CD571D">
        <w:rPr>
          <w:rFonts w:ascii="Times New Roman" w:hAnsi="Times New Roman" w:cs="Times New Roman"/>
          <w:lang w:val="en-US"/>
        </w:rPr>
        <w:t xml:space="preserve"> all the possible varied opinions of people for it to be reliable and credible.</w:t>
      </w:r>
    </w:p>
    <w:p w14:paraId="5BDBBC9A" w14:textId="2FD3DA15" w:rsidR="0003538E" w:rsidRDefault="0003538E" w:rsidP="00225CCC">
      <w:pPr>
        <w:spacing w:line="48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References</w:t>
      </w:r>
    </w:p>
    <w:p w14:paraId="6D622148" w14:textId="05F57E56" w:rsidR="0003538E" w:rsidRPr="00916DCD" w:rsidRDefault="00BA61DB" w:rsidP="00225CCC">
      <w:pPr>
        <w:spacing w:line="480" w:lineRule="auto"/>
        <w:ind w:left="720" w:hanging="720"/>
        <w:rPr>
          <w:rFonts w:ascii="Times New Roman" w:hAnsi="Times New Roman" w:cs="Times New Roman"/>
          <w:lang w:val="en-US"/>
        </w:rPr>
      </w:pPr>
      <w:r w:rsidRPr="00BA61DB">
        <w:rPr>
          <w:rFonts w:ascii="Times New Roman" w:hAnsi="Times New Roman" w:cs="Times New Roman"/>
          <w:lang w:val="en-US"/>
        </w:rPr>
        <w:t>Thorndike, R. M., &amp; Thorndike-Christ, T. M. (2009). </w:t>
      </w:r>
      <w:hyperlink r:id="rId4" w:tgtFrame="_blank" w:tooltip="Measurement and evaluation in psychology and education" w:history="1">
        <w:r w:rsidRPr="00BA61DB">
          <w:rPr>
            <w:rStyle w:val="Hyperlink"/>
            <w:rFonts w:ascii="Times New Roman" w:hAnsi="Times New Roman" w:cs="Times New Roman"/>
            <w:i/>
            <w:iCs/>
            <w:lang w:val="en-US"/>
          </w:rPr>
          <w:t>Measurement and evaluation in psychology and education</w:t>
        </w:r>
      </w:hyperlink>
      <w:r w:rsidRPr="00BA61DB">
        <w:rPr>
          <w:rFonts w:ascii="Times New Roman" w:hAnsi="Times New Roman" w:cs="Times New Roman"/>
          <w:lang w:val="en-US"/>
        </w:rPr>
        <w:t> (8th ed.).  Upper Saddle River, NJ: Prentice-Hall.</w:t>
      </w:r>
    </w:p>
    <w:sectPr w:rsidR="0003538E" w:rsidRPr="00916D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zEzNDY0sTSyMDNX0lEKTi0uzszPAykwrAUAqGbiGCwAAAA="/>
  </w:docVars>
  <w:rsids>
    <w:rsidRoot w:val="00916DCD"/>
    <w:rsid w:val="0003538E"/>
    <w:rsid w:val="00225CCC"/>
    <w:rsid w:val="003F1DC0"/>
    <w:rsid w:val="00712ACC"/>
    <w:rsid w:val="00916DCD"/>
    <w:rsid w:val="00AC2A04"/>
    <w:rsid w:val="00B732B7"/>
    <w:rsid w:val="00BA61DB"/>
    <w:rsid w:val="00CD5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6EB4E"/>
  <w15:chartTrackingRefBased/>
  <w15:docId w15:val="{811C4340-59DE-4120-89BF-F6657496C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61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61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shford.instructure.com/courses/86511/external_tools/retrieve?display=borderless&amp;;url=https%3A%2F%2Fcontent.ashford.edu%2Flti%3Fbookcode%3DTHORNDIKE.8496.17.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1</Words>
  <Characters>1094</Characters>
  <Application>Microsoft Office Word</Application>
  <DocSecurity>0</DocSecurity>
  <Lines>9</Lines>
  <Paragraphs>2</Paragraphs>
  <ScaleCrop>false</ScaleCrop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9</cp:revision>
  <dcterms:created xsi:type="dcterms:W3CDTF">2021-07-17T03:03:00Z</dcterms:created>
  <dcterms:modified xsi:type="dcterms:W3CDTF">2021-07-17T03:17:00Z</dcterms:modified>
</cp:coreProperties>
</file>